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1ECD" w:rsidRDefault="001A10B8">
      <w:pPr>
        <w:contextualSpacing w:val="0"/>
      </w:pPr>
      <w:r>
        <w:t>Functions:</w:t>
      </w:r>
    </w:p>
    <w:p w:rsidR="00E31ECD" w:rsidRDefault="001A10B8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 xml:space="preserve">A student can login via their </w:t>
      </w:r>
      <w:proofErr w:type="spellStart"/>
      <w:r>
        <w:rPr>
          <w:rFonts w:ascii="Arial Unicode MS" w:eastAsia="Arial Unicode MS" w:hAnsi="Arial Unicode MS" w:cs="Arial Unicode MS"/>
        </w:rPr>
        <w:t>uts</w:t>
      </w:r>
      <w:proofErr w:type="spellEnd"/>
      <w:r>
        <w:rPr>
          <w:rFonts w:ascii="Arial Unicode MS" w:eastAsia="Arial Unicode MS" w:hAnsi="Arial Unicode MS" w:cs="Arial Unicode MS"/>
        </w:rPr>
        <w:t xml:space="preserve"> student account. √</w:t>
      </w:r>
    </w:p>
    <w:p w:rsidR="00E31ECD" w:rsidRDefault="001A10B8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>A loan administrator can log in with loan administrator account √</w:t>
      </w:r>
    </w:p>
    <w:p w:rsidR="00E31ECD" w:rsidRDefault="001A10B8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>A system administrator can log in with system administrator account. √</w:t>
      </w:r>
    </w:p>
    <w:p w:rsidR="00E31ECD" w:rsidRDefault="001A10B8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 xml:space="preserve">A system </w:t>
      </w:r>
      <w:proofErr w:type="spellStart"/>
      <w:r>
        <w:rPr>
          <w:rFonts w:ascii="Arial Unicode MS" w:eastAsia="Arial Unicode MS" w:hAnsi="Arial Unicode MS" w:cs="Arial Unicode MS"/>
        </w:rPr>
        <w:t>administator</w:t>
      </w:r>
      <w:proofErr w:type="spellEnd"/>
      <w:r>
        <w:rPr>
          <w:rFonts w:ascii="Arial Unicode MS" w:eastAsia="Arial Unicode MS" w:hAnsi="Arial Unicode MS" w:cs="Arial Unicode MS"/>
        </w:rPr>
        <w:t xml:space="preserve"> and loan administrator can change their password in this website.√</w:t>
      </w:r>
    </w:p>
    <w:p w:rsidR="00E31ECD" w:rsidRDefault="001A10B8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>A student can view the exist application. √</w:t>
      </w:r>
    </w:p>
    <w:p w:rsidR="00E31ECD" w:rsidRDefault="001A10B8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 xml:space="preserve">A student can view, edit, </w:t>
      </w:r>
      <w:proofErr w:type="gramStart"/>
      <w:r>
        <w:rPr>
          <w:rFonts w:ascii="Arial Unicode MS" w:eastAsia="Arial Unicode MS" w:hAnsi="Arial Unicode MS" w:cs="Arial Unicode MS"/>
        </w:rPr>
        <w:t>delete</w:t>
      </w:r>
      <w:proofErr w:type="gramEnd"/>
      <w:r>
        <w:rPr>
          <w:rFonts w:ascii="Arial Unicode MS" w:eastAsia="Arial Unicode MS" w:hAnsi="Arial Unicode MS" w:cs="Arial Unicode MS"/>
        </w:rPr>
        <w:t xml:space="preserve"> application draft. √</w:t>
      </w:r>
    </w:p>
    <w:p w:rsidR="00E31ECD" w:rsidRDefault="001A10B8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>A student can save draft of an incomplete application. √</w:t>
      </w:r>
    </w:p>
    <w:p w:rsidR="00E31ECD" w:rsidRDefault="001A10B8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>A student ca</w:t>
      </w:r>
      <w:r>
        <w:rPr>
          <w:rFonts w:ascii="Arial Unicode MS" w:eastAsia="Arial Unicode MS" w:hAnsi="Arial Unicode MS" w:cs="Arial Unicode MS"/>
        </w:rPr>
        <w:t>n attach certification files of the application to prove the situation. √</w:t>
      </w:r>
    </w:p>
    <w:p w:rsidR="00E31ECD" w:rsidRDefault="001A10B8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 xml:space="preserve">A student can update their detail such as date of birth, phone number, </w:t>
      </w:r>
      <w:proofErr w:type="gramStart"/>
      <w:r>
        <w:rPr>
          <w:rFonts w:ascii="Arial Unicode MS" w:eastAsia="Arial Unicode MS" w:hAnsi="Arial Unicode MS" w:cs="Arial Unicode MS"/>
        </w:rPr>
        <w:t>bank</w:t>
      </w:r>
      <w:proofErr w:type="gramEnd"/>
      <w:r>
        <w:rPr>
          <w:rFonts w:ascii="Arial Unicode MS" w:eastAsia="Arial Unicode MS" w:hAnsi="Arial Unicode MS" w:cs="Arial Unicode MS"/>
        </w:rPr>
        <w:t xml:space="preserve"> account details. √</w:t>
      </w:r>
    </w:p>
    <w:p w:rsidR="00E31ECD" w:rsidRDefault="001A10B8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>System will automatic check the if the student provide enough information.√</w:t>
      </w:r>
    </w:p>
    <w:p w:rsidR="00E31ECD" w:rsidRDefault="001A10B8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>System will</w:t>
      </w:r>
      <w:r>
        <w:rPr>
          <w:rFonts w:ascii="Arial Unicode MS" w:eastAsia="Arial Unicode MS" w:hAnsi="Arial Unicode MS" w:cs="Arial Unicode MS"/>
        </w:rPr>
        <w:t xml:space="preserve"> highlight places that the user do not fill in. √</w:t>
      </w:r>
    </w:p>
    <w:p w:rsidR="00E31ECD" w:rsidRDefault="001A10B8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>A student can view the progress of the application when the application has been submitted. √</w:t>
      </w:r>
    </w:p>
    <w:p w:rsidR="00E31ECD" w:rsidRDefault="001A10B8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>A student can submit application. √</w:t>
      </w:r>
    </w:p>
    <w:p w:rsidR="00E31ECD" w:rsidRDefault="001A10B8">
      <w:pPr>
        <w:numPr>
          <w:ilvl w:val="0"/>
          <w:numId w:val="1"/>
        </w:numPr>
      </w:pPr>
      <w:r>
        <w:t>An application will be automatically assigned to a loan administrator by the</w:t>
      </w:r>
      <w:r>
        <w:t xml:space="preserve"> system.</w:t>
      </w:r>
    </w:p>
    <w:p w:rsidR="00E31ECD" w:rsidRDefault="001A10B8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>The system will auto generate and send out the progress of the application such as approve or decline via email. √</w:t>
      </w:r>
    </w:p>
    <w:p w:rsidR="00E31ECD" w:rsidRDefault="001A10B8">
      <w:pPr>
        <w:numPr>
          <w:ilvl w:val="0"/>
          <w:numId w:val="1"/>
        </w:numPr>
      </w:pPr>
      <w:r>
        <w:t xml:space="preserve">Loan Administrator will </w:t>
      </w:r>
      <w:proofErr w:type="spellStart"/>
      <w:r>
        <w:t>reveive</w:t>
      </w:r>
      <w:proofErr w:type="spellEnd"/>
      <w:r>
        <w:t xml:space="preserve"> an email when an </w:t>
      </w:r>
      <w:proofErr w:type="spellStart"/>
      <w:r>
        <w:t>applicaiton</w:t>
      </w:r>
      <w:proofErr w:type="spellEnd"/>
      <w:r>
        <w:t xml:space="preserve"> has been assigned to him.</w:t>
      </w:r>
    </w:p>
    <w:p w:rsidR="00E31ECD" w:rsidRDefault="001A10B8">
      <w:pPr>
        <w:numPr>
          <w:ilvl w:val="0"/>
          <w:numId w:val="1"/>
        </w:numPr>
      </w:pPr>
      <w:r>
        <w:t xml:space="preserve">Loan Administrator will </w:t>
      </w:r>
      <w:proofErr w:type="spellStart"/>
      <w:r>
        <w:t>reveive</w:t>
      </w:r>
      <w:proofErr w:type="spellEnd"/>
      <w:r>
        <w:t xml:space="preserve"> a notificatio</w:t>
      </w:r>
      <w:r>
        <w:t xml:space="preserve">n in the system when an </w:t>
      </w:r>
      <w:proofErr w:type="spellStart"/>
      <w:r>
        <w:t>applicaiton</w:t>
      </w:r>
      <w:proofErr w:type="spellEnd"/>
      <w:r>
        <w:t xml:space="preserve"> has been assigned to him.</w:t>
      </w:r>
    </w:p>
    <w:p w:rsidR="00E31ECD" w:rsidRDefault="001A10B8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 xml:space="preserve">A student will </w:t>
      </w:r>
      <w:proofErr w:type="spellStart"/>
      <w:r>
        <w:rPr>
          <w:rFonts w:ascii="Arial Unicode MS" w:eastAsia="Arial Unicode MS" w:hAnsi="Arial Unicode MS" w:cs="Arial Unicode MS"/>
        </w:rPr>
        <w:t>reveive</w:t>
      </w:r>
      <w:proofErr w:type="spellEnd"/>
      <w:r>
        <w:rPr>
          <w:rFonts w:ascii="Arial Unicode MS" w:eastAsia="Arial Unicode MS" w:hAnsi="Arial Unicode MS" w:cs="Arial Unicode MS"/>
        </w:rPr>
        <w:t xml:space="preserve"> an email when an </w:t>
      </w:r>
      <w:proofErr w:type="spellStart"/>
      <w:r>
        <w:rPr>
          <w:rFonts w:ascii="Arial Unicode MS" w:eastAsia="Arial Unicode MS" w:hAnsi="Arial Unicode MS" w:cs="Arial Unicode MS"/>
        </w:rPr>
        <w:t>applicaiton</w:t>
      </w:r>
      <w:proofErr w:type="spellEnd"/>
      <w:r>
        <w:rPr>
          <w:rFonts w:ascii="Arial Unicode MS" w:eastAsia="Arial Unicode MS" w:hAnsi="Arial Unicode MS" w:cs="Arial Unicode MS"/>
        </w:rPr>
        <w:t xml:space="preserve"> has been </w:t>
      </w:r>
      <w:proofErr w:type="spellStart"/>
      <w:r>
        <w:rPr>
          <w:rFonts w:ascii="Arial Unicode MS" w:eastAsia="Arial Unicode MS" w:hAnsi="Arial Unicode MS" w:cs="Arial Unicode MS"/>
        </w:rPr>
        <w:t>sumbitted</w:t>
      </w:r>
      <w:proofErr w:type="spellEnd"/>
      <w:r>
        <w:rPr>
          <w:rFonts w:ascii="Arial Unicode MS" w:eastAsia="Arial Unicode MS" w:hAnsi="Arial Unicode MS" w:cs="Arial Unicode MS"/>
        </w:rPr>
        <w:t>. √</w:t>
      </w:r>
    </w:p>
    <w:p w:rsidR="00E31ECD" w:rsidRDefault="001A10B8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>Loan Administrator can view all the applications and view the detail and attachment. √</w:t>
      </w:r>
    </w:p>
    <w:p w:rsidR="00E31ECD" w:rsidRDefault="001A10B8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>Loan Administrator can approve or</w:t>
      </w:r>
      <w:r>
        <w:rPr>
          <w:rFonts w:ascii="Arial Unicode MS" w:eastAsia="Arial Unicode MS" w:hAnsi="Arial Unicode MS" w:cs="Arial Unicode MS"/>
        </w:rPr>
        <w:t xml:space="preserve"> decline the application and leave the comments. √</w:t>
      </w:r>
    </w:p>
    <w:p w:rsidR="00E31ECD" w:rsidRDefault="001A10B8">
      <w:pPr>
        <w:numPr>
          <w:ilvl w:val="0"/>
          <w:numId w:val="1"/>
        </w:numPr>
      </w:pPr>
      <w:r>
        <w:t>Once an application is viewed by a loan administrator, its status will be automatically changed.</w:t>
      </w:r>
    </w:p>
    <w:p w:rsidR="00E31ECD" w:rsidRDefault="001A10B8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lastRenderedPageBreak/>
        <w:t>Loan Administrator can search the application by the user name, user id or application id.  √</w:t>
      </w:r>
    </w:p>
    <w:p w:rsidR="00E31ECD" w:rsidRDefault="001A10B8">
      <w:pPr>
        <w:numPr>
          <w:ilvl w:val="0"/>
          <w:numId w:val="1"/>
        </w:numPr>
      </w:pPr>
      <w:r>
        <w:t>Loan administr</w:t>
      </w:r>
      <w:r>
        <w:t xml:space="preserve">ator can reply an application to ask for further detail of the applicant. </w:t>
      </w:r>
    </w:p>
    <w:p w:rsidR="00E31ECD" w:rsidRDefault="001A10B8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>Once receive a reply, a student can attach new file to the application. √</w:t>
      </w:r>
    </w:p>
    <w:p w:rsidR="00E31ECD" w:rsidRDefault="001A10B8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 xml:space="preserve">System admin can view the application, search for application, change application status, </w:t>
      </w:r>
      <w:proofErr w:type="gramStart"/>
      <w:r>
        <w:rPr>
          <w:rFonts w:ascii="Arial Unicode MS" w:eastAsia="Arial Unicode MS" w:hAnsi="Arial Unicode MS" w:cs="Arial Unicode MS"/>
        </w:rPr>
        <w:t>delete</w:t>
      </w:r>
      <w:proofErr w:type="gramEnd"/>
      <w:r>
        <w:rPr>
          <w:rFonts w:ascii="Arial Unicode MS" w:eastAsia="Arial Unicode MS" w:hAnsi="Arial Unicode MS" w:cs="Arial Unicode MS"/>
        </w:rPr>
        <w:t xml:space="preserve"> applicatio</w:t>
      </w:r>
      <w:r>
        <w:rPr>
          <w:rFonts w:ascii="Arial Unicode MS" w:eastAsia="Arial Unicode MS" w:hAnsi="Arial Unicode MS" w:cs="Arial Unicode MS"/>
        </w:rPr>
        <w:t>n. √</w:t>
      </w:r>
    </w:p>
    <w:p w:rsidR="00E31ECD" w:rsidRDefault="001A10B8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>System administrator can create or delete loan administrator account. √</w:t>
      </w:r>
    </w:p>
    <w:p w:rsidR="00E31ECD" w:rsidRDefault="001A10B8">
      <w:pPr>
        <w:numPr>
          <w:ilvl w:val="0"/>
          <w:numId w:val="1"/>
        </w:numPr>
      </w:pPr>
      <w:r>
        <w:t>The system will auto logout when the user do not take any action for a while.</w:t>
      </w:r>
    </w:p>
    <w:p w:rsidR="001A10B8" w:rsidRPr="001A10B8" w:rsidRDefault="001A10B8">
      <w:pPr>
        <w:numPr>
          <w:ilvl w:val="0"/>
          <w:numId w:val="1"/>
        </w:numPr>
      </w:pPr>
      <w:r>
        <w:rPr>
          <w:rFonts w:ascii="Arial Unicode MS" w:eastAsia="Arial Unicode MS" w:hAnsi="Arial Unicode MS" w:cs="Arial Unicode MS"/>
        </w:rPr>
        <w:t>The user can log out. √</w:t>
      </w:r>
    </w:p>
    <w:p w:rsidR="001A10B8" w:rsidRDefault="001A10B8" w:rsidP="001A10B8">
      <w:pPr>
        <w:rPr>
          <w:rFonts w:ascii="Arial Unicode MS" w:eastAsia="Arial Unicode MS" w:hAnsi="Arial Unicode MS" w:cs="Arial Unicode MS"/>
        </w:rPr>
      </w:pPr>
    </w:p>
    <w:p w:rsidR="001A10B8" w:rsidRDefault="001A10B8" w:rsidP="001A10B8">
      <w:r>
        <w:t xml:space="preserve">#101 </w:t>
      </w:r>
      <w:proofErr w:type="gramStart"/>
      <w:r w:rsidRPr="001A10B8">
        <w:t>As</w:t>
      </w:r>
      <w:proofErr w:type="gramEnd"/>
      <w:r w:rsidRPr="001A10B8">
        <w:t xml:space="preserve"> a student, I want to use my UTS account to login the system so that I can use the UTS student personal loan application system.</w:t>
      </w:r>
    </w:p>
    <w:p w:rsidR="001A10B8" w:rsidRDefault="001A10B8" w:rsidP="001A10B8">
      <w:r>
        <w:t xml:space="preserve">#102 </w:t>
      </w:r>
      <w:proofErr w:type="gramStart"/>
      <w:r w:rsidRPr="001A10B8">
        <w:t>As</w:t>
      </w:r>
      <w:proofErr w:type="gramEnd"/>
      <w:r w:rsidRPr="001A10B8">
        <w:t xml:space="preserve"> a student, I want to logout the system so that no one can use my account.</w:t>
      </w:r>
    </w:p>
    <w:p w:rsidR="001A10B8" w:rsidRDefault="001A10B8" w:rsidP="001A10B8">
      <w:r>
        <w:t xml:space="preserve">#103 </w:t>
      </w:r>
      <w:proofErr w:type="gramStart"/>
      <w:r w:rsidRPr="001A10B8">
        <w:t>As</w:t>
      </w:r>
      <w:proofErr w:type="gramEnd"/>
      <w:r w:rsidRPr="001A10B8">
        <w:t xml:space="preserve"> a loan manager, I want use my manager account to login the system so that I can manage the applications assigned to me.</w:t>
      </w:r>
    </w:p>
    <w:p w:rsidR="001A10B8" w:rsidRDefault="001A10B8" w:rsidP="001A10B8">
      <w:r>
        <w:t xml:space="preserve">#104 </w:t>
      </w:r>
      <w:proofErr w:type="gramStart"/>
      <w:r w:rsidRPr="001A10B8">
        <w:t>As</w:t>
      </w:r>
      <w:proofErr w:type="gramEnd"/>
      <w:r w:rsidRPr="001A10B8">
        <w:t xml:space="preserve"> a loan manager, I want to logout the system so that no one can use my account.</w:t>
      </w:r>
    </w:p>
    <w:p w:rsidR="001A10B8" w:rsidRDefault="001A10B8" w:rsidP="001A10B8">
      <w:r>
        <w:t xml:space="preserve">#105 </w:t>
      </w:r>
      <w:proofErr w:type="gramStart"/>
      <w:r w:rsidRPr="001A10B8">
        <w:t>As</w:t>
      </w:r>
      <w:proofErr w:type="gramEnd"/>
      <w:r w:rsidRPr="001A10B8">
        <w:t xml:space="preserve"> a system admin, I want to use system admin account to login the system so that I can manage the system.</w:t>
      </w:r>
    </w:p>
    <w:p w:rsidR="001A10B8" w:rsidRDefault="001A10B8" w:rsidP="001A10B8">
      <w:r>
        <w:t xml:space="preserve">#106 </w:t>
      </w:r>
      <w:proofErr w:type="gramStart"/>
      <w:r w:rsidRPr="001A10B8">
        <w:t>As</w:t>
      </w:r>
      <w:proofErr w:type="gramEnd"/>
      <w:r w:rsidRPr="001A10B8">
        <w:t xml:space="preserve"> a system admin, I want to logout the system so that no one can use my account.</w:t>
      </w:r>
    </w:p>
    <w:p w:rsidR="001A10B8" w:rsidRDefault="001A10B8" w:rsidP="001A10B8">
      <w:r>
        <w:t xml:space="preserve">#201 </w:t>
      </w:r>
      <w:proofErr w:type="gramStart"/>
      <w:r w:rsidRPr="001A10B8">
        <w:t>As</w:t>
      </w:r>
      <w:proofErr w:type="gramEnd"/>
      <w:r w:rsidRPr="001A10B8">
        <w:t xml:space="preserve"> a student, I want to create the application via the create button so that I can fill in a loan application form.</w:t>
      </w:r>
    </w:p>
    <w:p w:rsidR="001A10B8" w:rsidRDefault="001A10B8" w:rsidP="001A10B8">
      <w:r>
        <w:t xml:space="preserve">#202 </w:t>
      </w:r>
      <w:proofErr w:type="gramStart"/>
      <w:r w:rsidRPr="001A10B8">
        <w:t>As</w:t>
      </w:r>
      <w:proofErr w:type="gramEnd"/>
      <w:r w:rsidRPr="001A10B8">
        <w:t xml:space="preserve"> a student, I want submit the application so that I can apply for loan help online.</w:t>
      </w:r>
    </w:p>
    <w:p w:rsidR="001A10B8" w:rsidRDefault="001A10B8" w:rsidP="001A10B8">
      <w:r>
        <w:t xml:space="preserve">#203 </w:t>
      </w:r>
      <w:proofErr w:type="gramStart"/>
      <w:r w:rsidRPr="001A10B8">
        <w:t>As</w:t>
      </w:r>
      <w:proofErr w:type="gramEnd"/>
      <w:r w:rsidRPr="001A10B8">
        <w:t xml:space="preserve"> a student, I want to the system check my inputs so that I can ensure all information of my form is correct.</w:t>
      </w:r>
    </w:p>
    <w:p w:rsidR="001A10B8" w:rsidRDefault="001A10B8" w:rsidP="001A10B8">
      <w:r>
        <w:t xml:space="preserve">#204 </w:t>
      </w:r>
      <w:proofErr w:type="gramStart"/>
      <w:r w:rsidRPr="001A10B8">
        <w:t>As</w:t>
      </w:r>
      <w:proofErr w:type="gramEnd"/>
      <w:r w:rsidRPr="001A10B8">
        <w:t xml:space="preserve"> a student, I want receive emails when the application status changes so I can get the information immediately.</w:t>
      </w:r>
    </w:p>
    <w:p w:rsidR="001A10B8" w:rsidRDefault="001A10B8" w:rsidP="001A10B8">
      <w:r>
        <w:t xml:space="preserve">#205 </w:t>
      </w:r>
      <w:proofErr w:type="gramStart"/>
      <w:r w:rsidRPr="001A10B8">
        <w:t>As</w:t>
      </w:r>
      <w:proofErr w:type="gramEnd"/>
      <w:r w:rsidRPr="001A10B8">
        <w:t xml:space="preserve"> a student, I want to upload attachments so that I can provide the certification files for approve.</w:t>
      </w:r>
    </w:p>
    <w:p w:rsidR="001A10B8" w:rsidRDefault="001A10B8" w:rsidP="001A10B8">
      <w:r>
        <w:t xml:space="preserve">#206 </w:t>
      </w:r>
      <w:proofErr w:type="gramStart"/>
      <w:r w:rsidRPr="001A10B8">
        <w:t>As</w:t>
      </w:r>
      <w:proofErr w:type="gramEnd"/>
      <w:r w:rsidRPr="001A10B8">
        <w:t xml:space="preserve"> a student, I want to save the application draft so that I can edit it later.</w:t>
      </w:r>
    </w:p>
    <w:p w:rsidR="001A10B8" w:rsidRDefault="001A10B8" w:rsidP="001A10B8">
      <w:r>
        <w:t xml:space="preserve">#207 </w:t>
      </w:r>
      <w:proofErr w:type="gramStart"/>
      <w:r w:rsidRPr="001A10B8">
        <w:t>As</w:t>
      </w:r>
      <w:proofErr w:type="gramEnd"/>
      <w:r w:rsidRPr="001A10B8">
        <w:t xml:space="preserve"> a student, I want to delete the application draft so that I can save another new draft.</w:t>
      </w:r>
    </w:p>
    <w:p w:rsidR="001A10B8" w:rsidRDefault="001A10B8" w:rsidP="001A10B8">
      <w:r>
        <w:t xml:space="preserve">#208 </w:t>
      </w:r>
      <w:proofErr w:type="gramStart"/>
      <w:r w:rsidRPr="001A10B8">
        <w:t>As</w:t>
      </w:r>
      <w:proofErr w:type="gramEnd"/>
      <w:r w:rsidRPr="001A10B8">
        <w:t xml:space="preserve"> a student, I want to open the application draft so that I can complete the application form based on the draft.</w:t>
      </w:r>
    </w:p>
    <w:p w:rsidR="001A10B8" w:rsidRDefault="001A10B8" w:rsidP="001A10B8">
      <w:r>
        <w:t xml:space="preserve">#301 </w:t>
      </w:r>
      <w:proofErr w:type="gramStart"/>
      <w:r w:rsidRPr="001A10B8">
        <w:t>As</w:t>
      </w:r>
      <w:proofErr w:type="gramEnd"/>
      <w:r w:rsidRPr="001A10B8">
        <w:t xml:space="preserve"> a student, I want to view historical applications so that I can know the pervious application detail.</w:t>
      </w:r>
    </w:p>
    <w:p w:rsidR="001A10B8" w:rsidRDefault="001A10B8" w:rsidP="001A10B8">
      <w:r>
        <w:t xml:space="preserve">#302 </w:t>
      </w:r>
      <w:proofErr w:type="gramStart"/>
      <w:r w:rsidRPr="001A10B8">
        <w:t>As</w:t>
      </w:r>
      <w:proofErr w:type="gramEnd"/>
      <w:r w:rsidRPr="001A10B8">
        <w:t xml:space="preserve"> a student, I want to view the processing application so that I can know the stage of the application.</w:t>
      </w:r>
    </w:p>
    <w:p w:rsidR="001A10B8" w:rsidRDefault="001A10B8" w:rsidP="001A10B8">
      <w:r>
        <w:t xml:space="preserve">#303 </w:t>
      </w:r>
      <w:proofErr w:type="gramStart"/>
      <w:r w:rsidRPr="001A10B8">
        <w:t>As</w:t>
      </w:r>
      <w:proofErr w:type="gramEnd"/>
      <w:r w:rsidRPr="001A10B8">
        <w:t xml:space="preserve"> a student, I want to search for application by title or date so that I can view specific applications.</w:t>
      </w:r>
    </w:p>
    <w:p w:rsidR="001A10B8" w:rsidRDefault="001A10B8" w:rsidP="001A10B8">
      <w:r>
        <w:t xml:space="preserve">#401 </w:t>
      </w:r>
      <w:proofErr w:type="gramStart"/>
      <w:r w:rsidRPr="001A10B8">
        <w:t>As</w:t>
      </w:r>
      <w:proofErr w:type="gramEnd"/>
      <w:r w:rsidRPr="001A10B8">
        <w:t xml:space="preserve"> a loan manager, I want to approve or decline the unsettled application so that I can manage the result of the application.</w:t>
      </w:r>
    </w:p>
    <w:p w:rsidR="001A10B8" w:rsidRDefault="001A10B8" w:rsidP="001A10B8">
      <w:r>
        <w:t xml:space="preserve">#402 </w:t>
      </w:r>
      <w:proofErr w:type="gramStart"/>
      <w:r w:rsidRPr="001A10B8">
        <w:t>As</w:t>
      </w:r>
      <w:proofErr w:type="gramEnd"/>
      <w:r w:rsidRPr="001A10B8">
        <w:t xml:space="preserve"> a loan manager, I want to view the application in detail so that I can know the application detail include the attachments.</w:t>
      </w:r>
    </w:p>
    <w:p w:rsidR="001A10B8" w:rsidRDefault="001A10B8" w:rsidP="001A10B8">
      <w:r>
        <w:t xml:space="preserve">#403 </w:t>
      </w:r>
      <w:proofErr w:type="gramStart"/>
      <w:r w:rsidRPr="001A10B8">
        <w:t>As</w:t>
      </w:r>
      <w:proofErr w:type="gramEnd"/>
      <w:r w:rsidRPr="001A10B8">
        <w:t xml:space="preserve"> a loan manager, I want to list all application by categories so that I can quickly find the specific application.</w:t>
      </w:r>
    </w:p>
    <w:p w:rsidR="001A10B8" w:rsidRDefault="001A10B8" w:rsidP="001A10B8">
      <w:r>
        <w:lastRenderedPageBreak/>
        <w:t xml:space="preserve">#404 </w:t>
      </w:r>
      <w:proofErr w:type="gramStart"/>
      <w:r w:rsidRPr="001A10B8">
        <w:t>As</w:t>
      </w:r>
      <w:proofErr w:type="gramEnd"/>
      <w:r w:rsidRPr="001A10B8">
        <w:t xml:space="preserve"> a loan manager, I want to look at the student’s detail by the application so that I can know more about the applicant.</w:t>
      </w:r>
    </w:p>
    <w:p w:rsidR="001A10B8" w:rsidRDefault="001A10B8" w:rsidP="001A10B8">
      <w:r>
        <w:t xml:space="preserve">#405 </w:t>
      </w:r>
      <w:proofErr w:type="gramStart"/>
      <w:r w:rsidRPr="001A10B8">
        <w:t>As</w:t>
      </w:r>
      <w:proofErr w:type="gramEnd"/>
      <w:r w:rsidRPr="001A10B8">
        <w:t xml:space="preserve"> a loan manager, I want to download the attachments so that I can get more details of the application.</w:t>
      </w:r>
    </w:p>
    <w:p w:rsidR="001A10B8" w:rsidRDefault="001A10B8" w:rsidP="001A10B8">
      <w:r>
        <w:t xml:space="preserve">#501 </w:t>
      </w:r>
      <w:proofErr w:type="gramStart"/>
      <w:r w:rsidRPr="001A10B8">
        <w:t>As</w:t>
      </w:r>
      <w:proofErr w:type="gramEnd"/>
      <w:r w:rsidRPr="001A10B8">
        <w:t xml:space="preserve"> a system admin, I want to add loan administrator account so that the loan administrator can access the system.</w:t>
      </w:r>
    </w:p>
    <w:p w:rsidR="001A10B8" w:rsidRDefault="001A10B8" w:rsidP="001A10B8">
      <w:r>
        <w:t xml:space="preserve">#502 </w:t>
      </w:r>
      <w:proofErr w:type="gramStart"/>
      <w:r w:rsidRPr="001A10B8">
        <w:t>As</w:t>
      </w:r>
      <w:proofErr w:type="gramEnd"/>
      <w:r w:rsidRPr="001A10B8">
        <w:t xml:space="preserve"> a system admin, I want to delete loan administrator account so that the loan administrator cannot access the system.</w:t>
      </w:r>
    </w:p>
    <w:p w:rsidR="001A10B8" w:rsidRDefault="001A10B8" w:rsidP="001A10B8">
      <w:r>
        <w:t xml:space="preserve">#503 </w:t>
      </w:r>
      <w:proofErr w:type="gramStart"/>
      <w:r w:rsidRPr="001A10B8">
        <w:t>As</w:t>
      </w:r>
      <w:proofErr w:type="gramEnd"/>
      <w:r w:rsidRPr="001A10B8">
        <w:t xml:space="preserve"> a system admin, I want to search for a specific application by title or date so that I can manage specific application.</w:t>
      </w:r>
    </w:p>
    <w:p w:rsidR="001A10B8" w:rsidRDefault="001A10B8" w:rsidP="001A10B8">
      <w:r>
        <w:t xml:space="preserve">#504 </w:t>
      </w:r>
      <w:proofErr w:type="gramStart"/>
      <w:r w:rsidRPr="001A10B8">
        <w:t>As</w:t>
      </w:r>
      <w:proofErr w:type="gramEnd"/>
      <w:r w:rsidRPr="001A10B8">
        <w:t xml:space="preserve"> a system admin, I want to delete application so that I can change the wrong application if it cause system error.</w:t>
      </w:r>
    </w:p>
    <w:p w:rsidR="001A10B8" w:rsidRDefault="001A10B8" w:rsidP="001A10B8">
      <w:r>
        <w:t xml:space="preserve">#601 </w:t>
      </w:r>
      <w:proofErr w:type="gramStart"/>
      <w:r w:rsidRPr="001A10B8">
        <w:t>As</w:t>
      </w:r>
      <w:proofErr w:type="gramEnd"/>
      <w:r w:rsidRPr="001A10B8">
        <w:t xml:space="preserve"> a loan manager, I want to edit my account including password so that I can use the new password.</w:t>
      </w:r>
    </w:p>
    <w:p w:rsidR="00E31ECD" w:rsidRDefault="001A10B8" w:rsidP="001A10B8">
      <w:r>
        <w:t xml:space="preserve">#602 </w:t>
      </w:r>
      <w:proofErr w:type="gramStart"/>
      <w:r w:rsidRPr="001A10B8">
        <w:t>As</w:t>
      </w:r>
      <w:proofErr w:type="gramEnd"/>
      <w:r w:rsidRPr="001A10B8">
        <w:t xml:space="preserve"> a system admin, I want to edit my account including password so that I can use the new password.</w:t>
      </w:r>
      <w:bookmarkStart w:id="0" w:name="_GoBack"/>
      <w:bookmarkEnd w:id="0"/>
      <w:r>
        <w:br w:type="page"/>
      </w:r>
    </w:p>
    <w:p w:rsidR="00E31ECD" w:rsidRDefault="00E31ECD">
      <w:pPr>
        <w:contextualSpacing w:val="0"/>
      </w:pPr>
    </w:p>
    <w:p w:rsidR="00E31ECD" w:rsidRDefault="00E31ECD">
      <w:pPr>
        <w:contextualSpacing w:val="0"/>
      </w:pPr>
    </w:p>
    <w:p w:rsidR="00E31ECD" w:rsidRDefault="00E31ECD">
      <w:pPr>
        <w:contextualSpacing w:val="0"/>
      </w:pPr>
    </w:p>
    <w:tbl>
      <w:tblPr>
        <w:tblStyle w:val="a5"/>
        <w:tblW w:w="14655" w:type="dxa"/>
        <w:tblInd w:w="-29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930"/>
        <w:gridCol w:w="1560"/>
        <w:gridCol w:w="2385"/>
        <w:gridCol w:w="2370"/>
        <w:gridCol w:w="1215"/>
        <w:gridCol w:w="915"/>
        <w:gridCol w:w="825"/>
        <w:gridCol w:w="1020"/>
        <w:gridCol w:w="1035"/>
        <w:gridCol w:w="885"/>
        <w:gridCol w:w="1515"/>
      </w:tblGrid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User Story #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As a/an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 xml:space="preserve">I want to 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 xml:space="preserve">So that 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Estimates</w:t>
            </w: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Priority</w:t>
            </w: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proofErr w:type="spellStart"/>
            <w:r>
              <w:t>Staus</w:t>
            </w:r>
            <w:proofErr w:type="spellEnd"/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Release</w:t>
            </w: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Iteration</w:t>
            </w: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Owner</w:t>
            </w: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Process/ Service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101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 xml:space="preserve">Student 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use my UTS student number and password to login the system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I can use the UTS student personal loan application system.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 xml:space="preserve"> </w:t>
            </w: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 xml:space="preserve"> </w:t>
            </w: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Logi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102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contextualSpacing w:val="0"/>
            </w:pPr>
            <w:r>
              <w:t>Loan Administrator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use my loan administrator account to login the system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I can review the application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Logi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103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System admin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use system admin account to login the system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I can manage the system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Logi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201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Student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 xml:space="preserve">create the </w:t>
            </w:r>
            <w:proofErr w:type="spellStart"/>
            <w:r>
              <w:t>applicaiton</w:t>
            </w:r>
            <w:proofErr w:type="spellEnd"/>
            <w:r>
              <w:t xml:space="preserve"> via the create butt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 xml:space="preserve">I can create the new </w:t>
            </w:r>
            <w:proofErr w:type="spellStart"/>
            <w:r>
              <w:t>applicaiton</w:t>
            </w:r>
            <w:proofErr w:type="spellEnd"/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 xml:space="preserve">Complete and </w:t>
            </w:r>
            <w:proofErr w:type="spellStart"/>
            <w:r>
              <w:t>sumbit</w:t>
            </w:r>
            <w:proofErr w:type="spellEnd"/>
            <w:r>
              <w:t xml:space="preserve">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202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 xml:space="preserve">Student 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save the applicati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I can edit it later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 xml:space="preserve">Complete and </w:t>
            </w:r>
            <w:proofErr w:type="spellStart"/>
            <w:r>
              <w:t>sumbit</w:t>
            </w:r>
            <w:proofErr w:type="spellEnd"/>
            <w:r>
              <w:t xml:space="preserve">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203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Student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submit the applicati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 xml:space="preserve">the system will upload the </w:t>
            </w:r>
            <w:proofErr w:type="spellStart"/>
            <w:r>
              <w:t>applicaiton</w:t>
            </w:r>
            <w:proofErr w:type="spellEnd"/>
            <w:r>
              <w:t xml:space="preserve"> and I </w:t>
            </w:r>
            <w:r>
              <w:lastRenderedPageBreak/>
              <w:t>can wait the reply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 xml:space="preserve">Complete and </w:t>
            </w:r>
            <w:proofErr w:type="spellStart"/>
            <w:r>
              <w:t>sumbit</w:t>
            </w:r>
            <w:proofErr w:type="spellEnd"/>
            <w:r>
              <w:t xml:space="preserve"> </w:t>
            </w:r>
            <w:r>
              <w:lastRenderedPageBreak/>
              <w:t>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lastRenderedPageBreak/>
              <w:t>204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tudent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ubmit the applicati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the system will tell me what information I miss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 xml:space="preserve">Complete and </w:t>
            </w:r>
            <w:proofErr w:type="spellStart"/>
            <w:r>
              <w:t>sumbit</w:t>
            </w:r>
            <w:proofErr w:type="spellEnd"/>
            <w:r>
              <w:t xml:space="preserve">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205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tudent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ubmit the applicati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the system will send me the confirm email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 xml:space="preserve">Complete and </w:t>
            </w:r>
            <w:proofErr w:type="spellStart"/>
            <w:r>
              <w:t>sumbit</w:t>
            </w:r>
            <w:proofErr w:type="spellEnd"/>
            <w:r>
              <w:t xml:space="preserve">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206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Student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upload the document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I can provide the certification files for approve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 xml:space="preserve">Complete and </w:t>
            </w:r>
            <w:proofErr w:type="spellStart"/>
            <w:r>
              <w:t>sumbit</w:t>
            </w:r>
            <w:proofErr w:type="spellEnd"/>
            <w:r>
              <w:t xml:space="preserve">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207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tudent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click the check butt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the system will tell me what information I miss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 xml:space="preserve">Complete and </w:t>
            </w:r>
            <w:proofErr w:type="spellStart"/>
            <w:r>
              <w:t>sumbit</w:t>
            </w:r>
            <w:proofErr w:type="spellEnd"/>
            <w:r>
              <w:t xml:space="preserve">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208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Student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delete the draft applicati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I can create another application for the same loan product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 xml:space="preserve">Complete and </w:t>
            </w:r>
            <w:proofErr w:type="spellStart"/>
            <w:r>
              <w:t>sumbit</w:t>
            </w:r>
            <w:proofErr w:type="spellEnd"/>
            <w:r>
              <w:t xml:space="preserve">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209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tudent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open the draft applicati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I can edit the draft application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 xml:space="preserve">Complete and </w:t>
            </w:r>
            <w:proofErr w:type="spellStart"/>
            <w:r>
              <w:t>sumbit</w:t>
            </w:r>
            <w:proofErr w:type="spellEnd"/>
            <w:r>
              <w:t xml:space="preserve"> </w:t>
            </w:r>
            <w:r>
              <w:lastRenderedPageBreak/>
              <w:t>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lastRenderedPageBreak/>
              <w:t>21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contextualSpacing w:val="0"/>
            </w:pPr>
            <w:r>
              <w:t xml:space="preserve">Student 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upload new files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I can provide more detail to loan administrator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 xml:space="preserve">Complete and </w:t>
            </w:r>
            <w:proofErr w:type="spellStart"/>
            <w:r>
              <w:t>sumbit</w:t>
            </w:r>
            <w:proofErr w:type="spellEnd"/>
            <w:r>
              <w:t xml:space="preserve">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 xml:space="preserve">301 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Student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view the old applicati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I can know the pervious application detail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View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302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Student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view the processing applicati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I can know the stage of the application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View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303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contextualSpacing w:val="0"/>
            </w:pPr>
            <w:r>
              <w:t>Loan Administrator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view the new applicati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I can approve or decline the application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View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304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contextualSpacing w:val="0"/>
            </w:pPr>
            <w:r>
              <w:t>Loan Administrator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view the new applicati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 xml:space="preserve">I can know the </w:t>
            </w:r>
            <w:proofErr w:type="spellStart"/>
            <w:r>
              <w:t>applicaiton</w:t>
            </w:r>
            <w:proofErr w:type="spellEnd"/>
            <w:r>
              <w:t xml:space="preserve"> detail include the attachments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View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305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contextualSpacing w:val="0"/>
            </w:pPr>
            <w:r>
              <w:t>Loan Administrator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list all new applicati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ee all the new application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View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lastRenderedPageBreak/>
              <w:t>306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contextualSpacing w:val="0"/>
            </w:pPr>
            <w:r>
              <w:t>Loan Administrator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approve or decline the applicati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I can leave the comment for the student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View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401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Student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search my old applicati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 xml:space="preserve">I can know the </w:t>
            </w:r>
            <w:proofErr w:type="spellStart"/>
            <w:r>
              <w:t>applicaiton</w:t>
            </w:r>
            <w:proofErr w:type="spellEnd"/>
            <w:r>
              <w:t xml:space="preserve"> detail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Search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402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contextualSpacing w:val="0"/>
            </w:pPr>
            <w:r>
              <w:t>Loan Administrator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earch the student applicati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 xml:space="preserve">I can know the </w:t>
            </w:r>
            <w:proofErr w:type="spellStart"/>
            <w:r>
              <w:t>applicaiton</w:t>
            </w:r>
            <w:proofErr w:type="spellEnd"/>
            <w:r>
              <w:t xml:space="preserve"> detail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earch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403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admin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earch application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 xml:space="preserve">I can know the </w:t>
            </w:r>
            <w:proofErr w:type="spellStart"/>
            <w:r>
              <w:t>applicaiton</w:t>
            </w:r>
            <w:proofErr w:type="spellEnd"/>
            <w:r>
              <w:t xml:space="preserve"> detail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earch loan application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501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admin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add loan administrator account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the loan administrator can access the system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System management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502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admin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delete loan administrator account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 xml:space="preserve">the loan administrator </w:t>
            </w:r>
            <w:proofErr w:type="spellStart"/>
            <w:r>
              <w:t>can not</w:t>
            </w:r>
            <w:proofErr w:type="spellEnd"/>
            <w:r>
              <w:t xml:space="preserve"> access the system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management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503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admin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change account detail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I can change the user detail in the system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management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504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admin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 xml:space="preserve">change </w:t>
            </w:r>
            <w:proofErr w:type="spellStart"/>
            <w:r>
              <w:t>applicaiton</w:t>
            </w:r>
            <w:proofErr w:type="spellEnd"/>
            <w:r>
              <w:t xml:space="preserve"> detail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I can change the application detail when the system has the error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management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lastRenderedPageBreak/>
              <w:t>505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admin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 xml:space="preserve">delete </w:t>
            </w:r>
            <w:proofErr w:type="spellStart"/>
            <w:r>
              <w:t>applicaiton</w:t>
            </w:r>
            <w:proofErr w:type="spellEnd"/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I can delete the application when the system has the error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management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506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admin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view the logs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I know the action that the user do in the system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management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507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contextualSpacing w:val="0"/>
            </w:pPr>
            <w:r>
              <w:t>Loan Administrator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change my password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I can use the new password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management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508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admin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change my password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I can use the new password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management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509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tudent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edit my account detail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 xml:space="preserve">I can change </w:t>
            </w:r>
            <w:proofErr w:type="spellStart"/>
            <w:r>
              <w:t>change</w:t>
            </w:r>
            <w:proofErr w:type="spellEnd"/>
            <w:r>
              <w:t xml:space="preserve"> the wrong </w:t>
            </w:r>
            <w:proofErr w:type="spellStart"/>
            <w:r>
              <w:t>perosonal</w:t>
            </w:r>
            <w:proofErr w:type="spellEnd"/>
            <w:r>
              <w:t xml:space="preserve"> detail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management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510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admin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  <w:r>
              <w:t>change application status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I can change the application status when the system has the error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management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601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 xml:space="preserve">Student 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logout the system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no one can use my account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Logout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602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contextualSpacing w:val="0"/>
            </w:pPr>
            <w:r>
              <w:t>Loan Administrator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logout the system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no one can use my account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Logout</w:t>
            </w:r>
          </w:p>
        </w:tc>
      </w:tr>
      <w:tr w:rsidR="00E31ECD">
        <w:trPr>
          <w:trHeight w:val="820"/>
        </w:trPr>
        <w:tc>
          <w:tcPr>
            <w:tcW w:w="9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lastRenderedPageBreak/>
              <w:t>603</w:t>
            </w:r>
          </w:p>
        </w:tc>
        <w:tc>
          <w:tcPr>
            <w:tcW w:w="1560" w:type="dxa"/>
            <w:tcBorders>
              <w:top w:val="single" w:sz="8" w:space="0" w:color="000000"/>
              <w:left w:val="single" w:sz="8" w:space="0" w:color="000000"/>
              <w:bottom w:val="single" w:sz="8" w:space="0" w:color="808080"/>
              <w:right w:val="single" w:sz="8" w:space="0" w:color="80808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System admin</w:t>
            </w:r>
          </w:p>
        </w:tc>
        <w:tc>
          <w:tcPr>
            <w:tcW w:w="2385" w:type="dxa"/>
            <w:tcBorders>
              <w:top w:val="single" w:sz="8" w:space="0" w:color="000000"/>
              <w:left w:val="single" w:sz="8" w:space="0" w:color="808080"/>
              <w:bottom w:val="single" w:sz="8" w:space="0" w:color="80808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logout the system</w:t>
            </w:r>
          </w:p>
        </w:tc>
        <w:tc>
          <w:tcPr>
            <w:tcW w:w="23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no one can use my account</w:t>
            </w:r>
          </w:p>
        </w:tc>
        <w:tc>
          <w:tcPr>
            <w:tcW w:w="12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8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10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10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8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E31ECD">
            <w:pPr>
              <w:widowControl w:val="0"/>
              <w:contextualSpacing w:val="0"/>
            </w:pPr>
          </w:p>
        </w:tc>
        <w:tc>
          <w:tcPr>
            <w:tcW w:w="15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31ECD" w:rsidRDefault="001A10B8">
            <w:pPr>
              <w:widowControl w:val="0"/>
              <w:contextualSpacing w:val="0"/>
            </w:pPr>
            <w:r>
              <w:t>Logout</w:t>
            </w:r>
          </w:p>
        </w:tc>
      </w:tr>
    </w:tbl>
    <w:p w:rsidR="00E31ECD" w:rsidRDefault="00E31ECD">
      <w:pPr>
        <w:contextualSpacing w:val="0"/>
      </w:pPr>
    </w:p>
    <w:p w:rsidR="00E31ECD" w:rsidRDefault="00E31ECD">
      <w:pPr>
        <w:ind w:left="720"/>
        <w:contextualSpacing w:val="0"/>
      </w:pPr>
    </w:p>
    <w:sectPr w:rsidR="00E31ECD">
      <w:pgSz w:w="16838" w:h="11906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585427F"/>
    <w:multiLevelType w:val="multilevel"/>
    <w:tmpl w:val="920091D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tzQxMDCyNDaxNDaysDBR0lEKTi0uzszPAykwrAUAqlZYzywAAAA="/>
  </w:docVars>
  <w:rsids>
    <w:rsidRoot w:val="00E31ECD"/>
    <w:rsid w:val="001A10B8"/>
    <w:rsid w:val="00E31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DA5D7"/>
  <w15:docId w15:val="{D1ED4759-9E7B-41B8-9C86-FAE6D14B78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AU" w:eastAsia="zh-CN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9</Pages>
  <Words>1409</Words>
  <Characters>8035</Characters>
  <Application>Microsoft Office Word</Application>
  <DocSecurity>0</DocSecurity>
  <Lines>66</Lines>
  <Paragraphs>18</Paragraphs>
  <ScaleCrop>false</ScaleCrop>
  <Company/>
  <LinksUpToDate>false</LinksUpToDate>
  <CharactersWithSpaces>9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ianshun Jiang</cp:lastModifiedBy>
  <cp:revision>2</cp:revision>
  <dcterms:created xsi:type="dcterms:W3CDTF">2018-08-22T08:31:00Z</dcterms:created>
  <dcterms:modified xsi:type="dcterms:W3CDTF">2018-08-22T08:37:00Z</dcterms:modified>
</cp:coreProperties>
</file>